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A24C" w14:textId="77777777" w:rsidR="00073BBE" w:rsidRDefault="00073BBE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732F4" w14:textId="01785398" w:rsidR="00F83A06" w:rsidRPr="000A349F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A349F">
        <w:rPr>
          <w:rFonts w:ascii="Times New Roman" w:hAnsi="Times New Roman" w:cs="Times New Roman"/>
          <w:b/>
          <w:bCs/>
          <w:sz w:val="32"/>
          <w:szCs w:val="32"/>
        </w:rPr>
        <w:t xml:space="preserve">Vikas PD </w:t>
      </w:r>
      <w:proofErr w:type="spellStart"/>
      <w:r w:rsidRPr="000A349F">
        <w:rPr>
          <w:rFonts w:ascii="Times New Roman" w:hAnsi="Times New Roman" w:cs="Times New Roman"/>
          <w:b/>
          <w:bCs/>
          <w:sz w:val="32"/>
          <w:szCs w:val="32"/>
        </w:rPr>
        <w:t>Gawai</w:t>
      </w:r>
      <w:proofErr w:type="spellEnd"/>
    </w:p>
    <w:p w14:paraId="3A3A7862" w14:textId="11FF151F" w:rsidR="00F83A06" w:rsidRPr="000A349F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0A349F">
        <w:rPr>
          <w:rFonts w:ascii="Times New Roman" w:hAnsi="Times New Roman" w:cs="Times New Roman"/>
          <w:sz w:val="18"/>
          <w:szCs w:val="18"/>
        </w:rPr>
        <w:t>E</w:t>
      </w:r>
      <w:r w:rsidR="00973EDF" w:rsidRPr="000A349F">
        <w:rPr>
          <w:rFonts w:ascii="Times New Roman" w:hAnsi="Times New Roman" w:cs="Times New Roman"/>
          <w:sz w:val="18"/>
          <w:szCs w:val="18"/>
        </w:rPr>
        <w:t>conomist</w:t>
      </w:r>
      <w:r w:rsidRPr="000A349F">
        <w:rPr>
          <w:rFonts w:ascii="Times New Roman" w:hAnsi="Times New Roman" w:cs="Times New Roman"/>
          <w:sz w:val="18"/>
          <w:szCs w:val="18"/>
        </w:rPr>
        <w:t>, P</w:t>
      </w:r>
      <w:r w:rsidR="00F62291" w:rsidRPr="000A349F">
        <w:rPr>
          <w:rFonts w:ascii="Times New Roman" w:hAnsi="Times New Roman" w:cs="Times New Roman"/>
          <w:sz w:val="18"/>
          <w:szCs w:val="18"/>
        </w:rPr>
        <w:t>h</w:t>
      </w:r>
      <w:r w:rsidRPr="000A349F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0A349F">
        <w:rPr>
          <w:rFonts w:ascii="Times New Roman" w:hAnsi="Times New Roman" w:cs="Times New Roman"/>
          <w:sz w:val="18"/>
          <w:szCs w:val="18"/>
        </w:rPr>
        <w:t>Candidate</w:t>
      </w:r>
      <w:r w:rsidRPr="000A349F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0A349F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0A349F">
        <w:rPr>
          <w:rFonts w:ascii="Times New Roman" w:hAnsi="Times New Roman" w:cs="Times New Roman"/>
          <w:sz w:val="18"/>
          <w:szCs w:val="18"/>
        </w:rPr>
        <w:t xml:space="preserve">+1 </w:t>
      </w:r>
      <w:r w:rsidR="00E02A8F" w:rsidRPr="000A349F">
        <w:rPr>
          <w:rFonts w:ascii="Times New Roman" w:hAnsi="Times New Roman" w:cs="Times New Roman"/>
          <w:sz w:val="18"/>
          <w:szCs w:val="18"/>
        </w:rPr>
        <w:t>608-</w:t>
      </w:r>
      <w:r w:rsidR="00E75564" w:rsidRPr="000A349F">
        <w:rPr>
          <w:rFonts w:ascii="Times New Roman" w:hAnsi="Times New Roman" w:cs="Times New Roman"/>
          <w:sz w:val="18"/>
          <w:szCs w:val="18"/>
        </w:rPr>
        <w:t>628</w:t>
      </w:r>
      <w:r w:rsidR="00E02A8F" w:rsidRPr="000A349F">
        <w:rPr>
          <w:rFonts w:ascii="Times New Roman" w:hAnsi="Times New Roman" w:cs="Times New Roman"/>
          <w:sz w:val="18"/>
          <w:szCs w:val="18"/>
        </w:rPr>
        <w:t>-</w:t>
      </w:r>
      <w:r w:rsidR="00E75564" w:rsidRPr="000A349F">
        <w:rPr>
          <w:rFonts w:ascii="Times New Roman" w:hAnsi="Times New Roman" w:cs="Times New Roman"/>
          <w:sz w:val="18"/>
          <w:szCs w:val="18"/>
        </w:rPr>
        <w:t>8674</w:t>
      </w:r>
      <w:r w:rsidR="00B06F0B" w:rsidRPr="000A349F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0A349F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0A349F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0A349F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0A349F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0A349F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0A349F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0A349F">
        <w:rPr>
          <w:rFonts w:ascii="Times New Roman" w:hAnsi="Times New Roman" w:cs="Times New Roman"/>
          <w:sz w:val="18"/>
          <w:szCs w:val="18"/>
        </w:rPr>
        <w:t>Madison</w:t>
      </w:r>
    </w:p>
    <w:p w14:paraId="702914DA" w14:textId="77777777" w:rsidR="00F83A06" w:rsidRPr="000A349F" w:rsidRDefault="00F83A06">
      <w:pPr>
        <w:pStyle w:val="Body"/>
        <w:pBdr>
          <w:top w:val="single" w:sz="4" w:space="0" w:color="000000"/>
        </w:pBdr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0A349F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0A349F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0A349F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7AE1135E" w:rsidR="00AD6E6E" w:rsidRPr="000A349F" w:rsidRDefault="00AD6E6E" w:rsidP="005920DA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Experienced economist proficient in advanced causal inference, observational data analysis, and applied econometrics tools such as difference-in-differences, instrumental variables, and regression discontinuity designs.</w:t>
            </w:r>
          </w:p>
          <w:p w14:paraId="0D76F636" w14:textId="77777777" w:rsidR="001A0ABD" w:rsidRPr="000A349F" w:rsidRDefault="001A0ABD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killed in statistical modeling, data exploration, wrangling, and scraping using advanced statistical </w:t>
            </w:r>
            <w:proofErr w:type="gram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0704922C" w:rsidR="005D6320" w:rsidRPr="000A349F" w:rsidRDefault="007057E2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oficient in presenting interdisciplinary research to academic and non-academic audiences, including</w:t>
            </w:r>
            <w:r w:rsidR="00FC53F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economics, public policy, sociology, population health, Social Security Administration (SSA), consumer </w:t>
            </w:r>
            <w:proofErr w:type="gram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gramEnd"/>
          </w:p>
          <w:p w14:paraId="79897933" w14:textId="4B856A6B" w:rsidR="005D6320" w:rsidRPr="000A349F" w:rsidRDefault="005D6320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Fieldwork experience to discuss and explore various research ideas and interact with the stakeholders, including </w:t>
            </w:r>
            <w:r w:rsidR="005A17C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tate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education department, government</w:t>
            </w:r>
            <w:r w:rsidR="005A17C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representatives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, teachers, and schoo</w:t>
            </w:r>
            <w:r w:rsidR="005A17CC" w:rsidRPr="000A349F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children</w:t>
            </w:r>
            <w:r w:rsidR="005920DA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28367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design</w:t>
            </w:r>
            <w:r w:rsidR="005920DA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28367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field experiment to conduct a randomized control trial (RCT)</w:t>
            </w:r>
            <w:r w:rsidR="00470995">
              <w:rPr>
                <w:rFonts w:ascii="Times New Roman" w:hAnsi="Times New Roman" w:cs="Times New Roman"/>
                <w:sz w:val="20"/>
                <w:szCs w:val="20"/>
              </w:rPr>
              <w:t xml:space="preserve"> to understand why women participation is lower in STEM </w:t>
            </w:r>
            <w:proofErr w:type="gramStart"/>
            <w:r w:rsidR="00470995">
              <w:rPr>
                <w:rFonts w:ascii="Times New Roman" w:hAnsi="Times New Roman" w:cs="Times New Roman"/>
                <w:sz w:val="20"/>
                <w:szCs w:val="20"/>
              </w:rPr>
              <w:t>education</w:t>
            </w:r>
            <w:proofErr w:type="gramEnd"/>
          </w:p>
          <w:p w14:paraId="42606F91" w14:textId="06242586" w:rsidR="00B84A2C" w:rsidRPr="000A349F" w:rsidRDefault="00B84A2C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oven track record of conducting successful fieldwork, interacting with stakeholders including state education department, government representatives, teachers, and school children</w:t>
            </w:r>
            <w:r w:rsidR="00BB314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designing randomized control trials (RCTs) in the education </w:t>
            </w:r>
            <w:proofErr w:type="gram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sector</w:t>
            </w:r>
            <w:proofErr w:type="gramEnd"/>
          </w:p>
          <w:p w14:paraId="05E665E3" w14:textId="66275EA6" w:rsidR="009F3D45" w:rsidRPr="000A349F" w:rsidRDefault="009F3D45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8 years of diverse industry experience, including project management, business development, planning, and team leadership</w:t>
            </w:r>
            <w:r w:rsidR="00DF09F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(lead a team of over 100 people),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emonstrated ability to communicate effectively, manage clients, lead large teams, and maximize profits (32% on a project)</w:t>
            </w:r>
          </w:p>
        </w:tc>
        <w:tc>
          <w:tcPr>
            <w:tcW w:w="1468" w:type="dxa"/>
          </w:tcPr>
          <w:p w14:paraId="0205BD7E" w14:textId="77777777" w:rsidR="009A3FD1" w:rsidRPr="000A349F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0A349F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0A349F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0A349F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0A349F">
              <w:rPr>
                <w:rFonts w:ascii="Times New Roman" w:hAnsi="Times New Roman" w:cs="Times New Roman"/>
              </w:rPr>
              <w:t xml:space="preserve">- </w:t>
            </w:r>
            <w:r w:rsidR="003D147A" w:rsidRPr="000A349F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0A349F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0A349F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5C9EBA27" w:rsidR="002D20A5" w:rsidRPr="000A349F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D42731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equality, and inclusion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4441A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(D</w:t>
            </w:r>
            <w:r w:rsidR="0084441A" w:rsidRPr="000A349F">
              <w:rPr>
                <w:rFonts w:ascii="Times New Roman" w:hAnsi="Times New Roman" w:cs="Times New Roman"/>
                <w:i/>
                <w:iCs/>
              </w:rPr>
              <w:t xml:space="preserve">EI) </w:t>
            </w:r>
            <w:r w:rsidR="000D4E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</w:p>
        </w:tc>
        <w:tc>
          <w:tcPr>
            <w:tcW w:w="1558" w:type="dxa"/>
          </w:tcPr>
          <w:p w14:paraId="57A4C392" w14:textId="38BF10A8" w:rsidR="002D20A5" w:rsidRPr="00244745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24474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0A349F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244745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0A349F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0A349F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, WI, USA </w:t>
            </w:r>
          </w:p>
          <w:p w14:paraId="6AD78EF1" w14:textId="4F1A484C" w:rsidR="002D20A5" w:rsidRPr="000A349F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Best Paper scholarship</w:t>
            </w:r>
            <w:r w:rsidR="00E442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24474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244745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244745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244745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0A349F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0A349F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0A349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0A349F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0A349F">
              <w:rPr>
                <w:rFonts w:ascii="Times New Roman" w:hAnsi="Times New Roman" w:cs="Times New Roman"/>
                <w:b/>
                <w:bCs/>
              </w:rPr>
              <w:t>)</w:t>
            </w: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0A349F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0A349F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0A349F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244745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244745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244745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244745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0A349F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0A349F" w:rsidRDefault="00D26CFD" w:rsidP="00CE7406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Pr="000A349F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0A349F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Git, </w:t>
      </w:r>
      <w:proofErr w:type="spellStart"/>
      <w:r w:rsidRPr="000A349F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0A349F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0A349F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0A349F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0A349F">
        <w:rPr>
          <w:rFonts w:ascii="Times New Roman" w:hAnsi="Times New Roman" w:cs="Times New Roman"/>
          <w:sz w:val="20"/>
          <w:szCs w:val="20"/>
        </w:rPr>
        <w:t>visualization</w:t>
      </w:r>
      <w:r w:rsidRPr="000A349F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43308452" w:rsidR="00D26CFD" w:rsidRPr="000A349F" w:rsidRDefault="00BE303D" w:rsidP="00F65513">
      <w:pPr>
        <w:pStyle w:val="Body"/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14:paraId="6894D960" w14:textId="3D8008F8" w:rsidR="0008452C" w:rsidRPr="000A349F" w:rsidRDefault="00BE303D" w:rsidP="0008452C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783DF33F" w:rsidR="0008452C" w:rsidRPr="000A349F" w:rsidRDefault="00F84C9D" w:rsidP="00EA3086">
      <w:pPr>
        <w:pStyle w:val="Body"/>
        <w:spacing w:before="60" w:line="216" w:lineRule="auto"/>
        <w:rPr>
          <w:rFonts w:ascii="Times New Roman" w:hAnsi="Times New Roman" w:cs="Times New Roman"/>
          <w:sz w:val="20"/>
          <w:szCs w:val="20"/>
        </w:rPr>
      </w:pPr>
      <w:r w:rsidRPr="000A349F">
        <w:rPr>
          <w:rFonts w:ascii="Times New Roman" w:hAnsi="Times New Roman" w:cs="Times New Roman"/>
          <w:sz w:val="20"/>
          <w:szCs w:val="20"/>
        </w:rPr>
        <w:t>Health</w:t>
      </w:r>
      <w:r w:rsidR="007D5B86" w:rsidRPr="000A349F">
        <w:rPr>
          <w:rFonts w:ascii="Times New Roman" w:hAnsi="Times New Roman" w:cs="Times New Roman"/>
          <w:sz w:val="20"/>
          <w:szCs w:val="20"/>
        </w:rPr>
        <w:t xml:space="preserve"> Economics</w:t>
      </w:r>
      <w:r w:rsidRPr="000A349F">
        <w:rPr>
          <w:rFonts w:ascii="Times New Roman" w:hAnsi="Times New Roman" w:cs="Times New Roman"/>
          <w:sz w:val="20"/>
          <w:szCs w:val="20"/>
        </w:rPr>
        <w:t xml:space="preserve">, Aging, </w:t>
      </w:r>
      <w:r w:rsidR="00573ABC" w:rsidRPr="000A349F">
        <w:rPr>
          <w:rFonts w:ascii="Times New Roman" w:hAnsi="Times New Roman" w:cs="Times New Roman"/>
          <w:sz w:val="20"/>
          <w:szCs w:val="20"/>
        </w:rPr>
        <w:t xml:space="preserve">Health Disparity, </w:t>
      </w:r>
      <w:r w:rsidR="009A1433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>
        <w:rPr>
          <w:rFonts w:ascii="Times New Roman" w:hAnsi="Times New Roman" w:cs="Times New Roman"/>
          <w:sz w:val="20"/>
          <w:szCs w:val="20"/>
        </w:rPr>
        <w:t>Inequality</w:t>
      </w:r>
      <w:r w:rsidR="009A1433">
        <w:rPr>
          <w:rFonts w:ascii="Times New Roman" w:hAnsi="Times New Roman" w:cs="Times New Roman"/>
          <w:sz w:val="20"/>
          <w:szCs w:val="20"/>
        </w:rPr>
        <w:t xml:space="preserve">, </w:t>
      </w:r>
      <w:r w:rsidRPr="000A349F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0A349F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0A349F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0A349F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0A349F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0A349F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0A349F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0A349F" w14:paraId="3C70B367" w14:textId="77777777" w:rsidTr="003B421D">
        <w:tc>
          <w:tcPr>
            <w:tcW w:w="10260" w:type="dxa"/>
          </w:tcPr>
          <w:p w14:paraId="4A96DDD6" w14:textId="76EC6C8B" w:rsidR="00C072D9" w:rsidRPr="00923EBB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923EBB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</w:p>
          <w:p w14:paraId="2AFA3BDD" w14:textId="77777777" w:rsidR="009D210F" w:rsidRPr="000A349F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0A349F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</w:p>
          <w:p w14:paraId="02A2EE2D" w14:textId="005DA7EB" w:rsidR="002E0702" w:rsidRPr="000A349F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50% contributed to the research paper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0A349F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0A349F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73C98AF4" w14:textId="217C115D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0A349F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C47D80" w:rsidRPr="000A349F">
              <w:rPr>
                <w:rFonts w:ascii="Times New Roman" w:hAnsi="Times New Roman" w:cs="Times New Roman"/>
                <w:sz w:val="20"/>
                <w:szCs w:val="20"/>
              </w:rPr>
              <w:t>exists</w:t>
            </w:r>
            <w:r w:rsidR="00416607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FB2E265" w14:textId="300CAB86" w:rsidR="00494CC3" w:rsidRPr="000A349F" w:rsidRDefault="00494CC3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</w:t>
            </w:r>
            <w:proofErr w:type="gramStart"/>
            <w:r w:rsidR="00FF21A5" w:rsidRPr="000A349F">
              <w:rPr>
                <w:rFonts w:ascii="Times New Roman" w:hAnsi="Times New Roman" w:cs="Times New Roman"/>
                <w:sz w:val="20"/>
                <w:szCs w:val="20"/>
              </w:rPr>
              <w:t>points</w:t>
            </w:r>
            <w:r w:rsidR="00AD398C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proofErr w:type="gramEnd"/>
          </w:p>
          <w:p w14:paraId="7D584C22" w14:textId="5E95BEB0" w:rsidR="002E0702" w:rsidRPr="000A349F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0A349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BCC1DD" w14:textId="0E2F72CB" w:rsidR="00267D83" w:rsidRPr="000A349F" w:rsidRDefault="0005520E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0A349F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op field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2780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0A349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0A349F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0953B2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839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953B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August </w:t>
            </w:r>
            <w:r w:rsidR="006839B5" w:rsidRPr="000A349F">
              <w:rPr>
                <w:rFonts w:ascii="Times New Roman" w:hAnsi="Times New Roman" w:cs="Times New Roman"/>
                <w:sz w:val="20"/>
                <w:szCs w:val="20"/>
              </w:rPr>
              <w:t>2022.</w:t>
            </w:r>
          </w:p>
          <w:p w14:paraId="3390B224" w14:textId="77777777" w:rsidR="00FB12D0" w:rsidRPr="000A349F" w:rsidRDefault="00FB12D0" w:rsidP="00FB12D0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2BD75" w14:textId="1F23E4FC" w:rsidR="00D44787" w:rsidRPr="000A349F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adults </w:t>
            </w:r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</w:t>
            </w:r>
            <w:proofErr w:type="spellStart"/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 Lauren Schmitz</w:t>
            </w:r>
            <w:r w:rsidR="008950B4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950B4" w:rsidRPr="000A349F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</w:p>
          <w:p w14:paraId="4B48924A" w14:textId="255FC892" w:rsidR="00D44787" w:rsidRPr="000A349F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he first</w:t>
            </w:r>
            <w:r w:rsidR="008950B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uthor</w:t>
            </w:r>
            <w:r w:rsidR="00742916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4478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contributed over 80% to estimate </w:t>
            </w:r>
            <w:r w:rsidR="0093296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causal effect of </w:t>
            </w:r>
            <w:r w:rsidR="0030604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n increase in 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griculture productivity </w:t>
            </w:r>
            <w:r w:rsidR="00306045" w:rsidRPr="000A349F">
              <w:rPr>
                <w:rFonts w:ascii="Times New Roman" w:hAnsi="Times New Roman" w:cs="Times New Roman"/>
                <w:sz w:val="20"/>
                <w:szCs w:val="20"/>
              </w:rPr>
              <w:t>in early life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FD8" w:rsidRPr="000A349F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CD229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later-life </w:t>
            </w:r>
            <w:r w:rsidR="001855C0" w:rsidRPr="000A349F">
              <w:rPr>
                <w:rFonts w:ascii="Times New Roman" w:hAnsi="Times New Roman" w:cs="Times New Roman"/>
                <w:sz w:val="20"/>
                <w:szCs w:val="20"/>
              </w:rPr>
              <w:t>cognition</w:t>
            </w:r>
            <w:r w:rsidR="004B1A1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using the potentially largest aging data in the world (over 70,000 respondents</w:t>
            </w:r>
            <w:proofErr w:type="gramStart"/>
            <w:r w:rsidR="004B1A15" w:rsidRPr="000A349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73175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DC5CB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590C26" w14:textId="1E34705F" w:rsidR="008F43C9" w:rsidRPr="000A349F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D40E86" w:rsidRPr="000A349F">
              <w:rPr>
                <w:rFonts w:ascii="Times New Roman" w:hAnsi="Times New Roman" w:cs="Times New Roman"/>
                <w:sz w:val="20"/>
                <w:szCs w:val="20"/>
              </w:rPr>
              <w:t>rosswalked</w:t>
            </w:r>
            <w:proofErr w:type="spellEnd"/>
            <w:r w:rsidR="000A2D1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</w:t>
            </w:r>
            <w:r w:rsidR="008F43C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(on about 300 districts) </w:t>
            </w:r>
            <w:r w:rsidR="000A2D1A" w:rsidRPr="000A349F">
              <w:rPr>
                <w:rFonts w:ascii="Times New Roman" w:hAnsi="Times New Roman" w:cs="Times New Roman"/>
                <w:sz w:val="20"/>
                <w:szCs w:val="20"/>
              </w:rPr>
              <w:t>with the contemporary health and education data</w:t>
            </w:r>
            <w:r w:rsidR="0090189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(of over 600 districts</w:t>
            </w:r>
            <w:proofErr w:type="gramStart"/>
            <w:r w:rsidR="00901898" w:rsidRPr="000A349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66295D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6629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7627F5" w14:textId="77777777" w:rsidR="00B110D8" w:rsidRPr="000A349F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BC7A53" w:rsidRPr="000A349F">
              <w:rPr>
                <w:rFonts w:ascii="Times New Roman" w:hAnsi="Times New Roman" w:cs="Times New Roman"/>
                <w:sz w:val="20"/>
                <w:szCs w:val="20"/>
              </w:rPr>
              <w:t>sed various applied econometrics tools</w:t>
            </w:r>
            <w:r w:rsidR="003509D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3A744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>produced geospatial maps</w:t>
            </w:r>
            <w:r w:rsidR="007F09E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visualization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F17FD2" w:rsidRPr="000A349F">
              <w:rPr>
                <w:rFonts w:ascii="Times New Roman" w:hAnsi="Times New Roman" w:cs="Times New Roman"/>
                <w:sz w:val="20"/>
                <w:szCs w:val="20"/>
              </w:rPr>
              <w:t>show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3A4B6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spatial and temporal variation in </w:t>
            </w:r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gricultural </w:t>
            </w:r>
            <w:proofErr w:type="gramStart"/>
            <w:r w:rsidR="00134560" w:rsidRPr="000A349F">
              <w:rPr>
                <w:rFonts w:ascii="Times New Roman" w:hAnsi="Times New Roman" w:cs="Times New Roman"/>
                <w:sz w:val="20"/>
                <w:szCs w:val="20"/>
              </w:rPr>
              <w:t>productivity</w:t>
            </w:r>
            <w:r w:rsidR="00F41E21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F41E21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53309D" w14:textId="5FE98058" w:rsidR="0094268C" w:rsidRPr="000A349F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esentation at the top policy conference -</w:t>
            </w:r>
            <w:r w:rsidRPr="000A349F">
              <w:rPr>
                <w:rFonts w:ascii="Times New Roman" w:hAnsi="Times New Roman" w:cs="Times New Roman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ssociation for Public Policy Analysis &amp; Management (APPAM), in </w:t>
            </w:r>
            <w:r w:rsidR="001E1A4B" w:rsidRPr="000A349F">
              <w:rPr>
                <w:rFonts w:ascii="Times New Roman" w:hAnsi="Times New Roman" w:cs="Times New Roman"/>
                <w:sz w:val="20"/>
                <w:szCs w:val="20"/>
              </w:rPr>
              <w:t>November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2022.</w:t>
            </w:r>
          </w:p>
          <w:p w14:paraId="1BED9832" w14:textId="781F71A5" w:rsidR="0018756B" w:rsidRPr="000A349F" w:rsidRDefault="0018756B" w:rsidP="0018756B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561DD405" w:rsidR="006E1280" w:rsidRPr="000A349F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0A349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0A349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0A349F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35A0864C" w14:textId="345F3890" w:rsidR="00921790" w:rsidRPr="000A349F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0A349F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0A349F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0A349F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0A349F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0A349F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0A349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22D62C06" w:rsidR="008E57C7" w:rsidRPr="000A349F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Produced geospatial maps and visualization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3E784642" w14:textId="49FB6761" w:rsidR="00073BBE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CB9DB57" w14:textId="1120700D" w:rsidR="00073BBE" w:rsidRDefault="00073BBE" w:rsidP="00073BBE">
            <w:pPr>
              <w:pStyle w:val="Body"/>
              <w:spacing w:line="228" w:lineRule="auto"/>
              <w:rPr>
                <w:rStyle w:val="None"/>
                <w:b/>
                <w:bCs/>
                <w:sz w:val="20"/>
                <w:szCs w:val="20"/>
              </w:rPr>
            </w:pPr>
          </w:p>
          <w:p w14:paraId="2477553A" w14:textId="77777777" w:rsidR="00073BBE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24FDFA4E" w:rsidR="008E57C7" w:rsidRPr="000A349F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es giving bicycles to grade-9 girls motivate grade-6 girls to continue </w:t>
            </w:r>
            <w:proofErr w:type="gramStart"/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0A349F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(Best paper award scholarship during Masters of Economics)</w:t>
            </w:r>
          </w:p>
          <w:p w14:paraId="2EF68C5F" w14:textId="1DBA2673" w:rsidR="00C95616" w:rsidRPr="000A349F" w:rsidRDefault="00B4493A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T</w:t>
            </w:r>
            <w:r w:rsidRPr="000A349F">
              <w:rPr>
                <w:rStyle w:val="None"/>
                <w:rFonts w:ascii="Times New Roman" w:hAnsi="Times New Roman" w:cs="Times New Roman"/>
              </w:rPr>
              <w:t>he solo</w:t>
            </w:r>
            <w:r w:rsidR="00DA005D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author paper</w:t>
            </w:r>
            <w:r w:rsidR="00780BB8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; u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0A349F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0A349F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  <w:r w:rsidR="00C95616" w:rsidRPr="000A349F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FAD068" w14:textId="52E6F6A3" w:rsidR="008E57C7" w:rsidRPr="000A349F" w:rsidRDefault="00865569" w:rsidP="001B2F06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0A349F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0A349F" w:rsidRDefault="001B2F06" w:rsidP="001B2F06">
            <w:pPr>
              <w:pStyle w:val="Body"/>
              <w:spacing w:before="60"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0A349F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0A349F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0A349F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0A349F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0A349F">
              <w:rPr>
                <w:rFonts w:ascii="Times New Roman" w:hAnsi="Times New Roman" w:cs="Times New Roman"/>
              </w:rPr>
              <w:t>us</w:t>
            </w:r>
            <w:r w:rsidR="0057071E" w:rsidRPr="000A349F">
              <w:rPr>
                <w:rFonts w:ascii="Times New Roman" w:hAnsi="Times New Roman" w:cs="Times New Roman"/>
              </w:rPr>
              <w:t>es</w:t>
            </w:r>
            <w:r w:rsidR="00B91B39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0A349F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0A349F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3A02CE17" w:rsidR="002D20A5" w:rsidRPr="000A349F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eptember </w:t>
            </w:r>
            <w:r w:rsidR="001638BC" w:rsidRPr="000A34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D218C" w:rsidRPr="000A349F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1638BC" w:rsidRPr="000A349F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15264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Present</w:t>
            </w:r>
          </w:p>
        </w:tc>
      </w:tr>
      <w:tr w:rsidR="003B421D" w:rsidRPr="000A349F" w14:paraId="561C0C69" w14:textId="77777777" w:rsidTr="003B421D">
        <w:tc>
          <w:tcPr>
            <w:tcW w:w="10260" w:type="dxa"/>
          </w:tcPr>
          <w:p w14:paraId="5F14F1A9" w14:textId="77777777" w:rsidR="008A28C1" w:rsidRPr="000A349F" w:rsidRDefault="008A28C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0A349F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  <w:r w:rsidRPr="000A349F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0A349F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0A349F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0A349F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0A349F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0A349F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0A349F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0A349F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0A349F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0A349F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0A349F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0FC704AB" w:rsidR="0094268C" w:rsidRPr="000A349F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0A349F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0A349F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0A349F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over 100 manpower including engineers, supervisors, and workers</w:t>
            </w:r>
            <w:r w:rsidR="006C55FE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0A349F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0A349F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0A349F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0A349F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0A349F" w:rsidRDefault="008A28C1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0A349F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0A349F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0A349F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0A349F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2A772D29" w14:textId="44CBE6D2" w:rsidR="00F83A06" w:rsidRPr="000A349F" w:rsidRDefault="0094268C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5709D1F6" w:rsidR="007C00AE" w:rsidRPr="000A349F" w:rsidRDefault="008F097D" w:rsidP="000A1F3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2352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security </w:t>
      </w:r>
      <w:r w:rsidR="00771CC3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E33D62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ecurity 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administrati</w:t>
      </w:r>
      <w:r w:rsidR="0025040A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on</w:t>
      </w:r>
      <w:r w:rsidR="009A56DC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0A349F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0A349F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0A349F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0A349F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0A349F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0A349F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0A349F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0A349F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0A349F" w:rsidRDefault="007C00AE" w:rsidP="007C00A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0A349F" w:rsidRDefault="00AD54B3" w:rsidP="00AD54B3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-23</w:t>
      </w:r>
    </w:p>
    <w:p w14:paraId="5B2811A5" w14:textId="2CDC80A8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Deborah and David Penn Fund - Research Presentation Award- $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2B39DA1C" w14:textId="5D8F95B0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65711E9D" w14:textId="56B40C6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CDE Research Presentation Award- $9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3FB060F3" w14:textId="06BAFE7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</w:t>
      </w:r>
      <w:proofErr w:type="spellStart"/>
      <w:r w:rsidRPr="000A349F">
        <w:rPr>
          <w:i/>
          <w:iCs/>
          <w:sz w:val="22"/>
          <w:szCs w:val="22"/>
        </w:rPr>
        <w:t>Traisman</w:t>
      </w:r>
      <w:proofErr w:type="spellEnd"/>
      <w:r w:rsidRPr="000A349F">
        <w:rPr>
          <w:i/>
          <w:iCs/>
          <w:sz w:val="22"/>
          <w:szCs w:val="22"/>
        </w:rPr>
        <w:t xml:space="preserve"> Agribusiness Graduate Fellowship- $7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6C84240A" w14:textId="2118F767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American Society of Health Economics (</w:t>
      </w:r>
      <w:proofErr w:type="spellStart"/>
      <w:r w:rsidRPr="000A349F">
        <w:rPr>
          <w:i/>
          <w:iCs/>
          <w:sz w:val="22"/>
          <w:szCs w:val="22"/>
        </w:rPr>
        <w:t>ASHEcon</w:t>
      </w:r>
      <w:proofErr w:type="spellEnd"/>
      <w:r w:rsidRPr="000A349F">
        <w:rPr>
          <w:i/>
          <w:iCs/>
          <w:sz w:val="22"/>
          <w:szCs w:val="22"/>
        </w:rPr>
        <w:t>) DEI- Diversity Scholarship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246784B4" w14:textId="78BE2DC0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0</w:t>
      </w:r>
    </w:p>
    <w:p w14:paraId="325AA49D" w14:textId="18816F3F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9</w:t>
      </w:r>
    </w:p>
    <w:p w14:paraId="5A69EFDA" w14:textId="7DB02503" w:rsidR="00AD54B3" w:rsidRPr="000A349F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 Madison Best Research Paper Scholarship- $35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8</w:t>
      </w:r>
    </w:p>
    <w:p w14:paraId="05541EF8" w14:textId="5F4120F7" w:rsidR="00AD54B3" w:rsidRPr="000A349F" w:rsidRDefault="00AD54B3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Style w:val="None"/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Full Bright equivalent a State Government Scholarship for Masters- $100,000 </w:t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="00672662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6-18</w:t>
      </w:r>
    </w:p>
    <w:p w14:paraId="4077A221" w14:textId="0C8FD7BD" w:rsidR="00E02A8F" w:rsidRPr="000A349F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TRAINING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0A349F" w14:paraId="520A0B49" w14:textId="77777777" w:rsidTr="000A1315">
        <w:trPr>
          <w:trHeight w:val="238"/>
        </w:trPr>
        <w:tc>
          <w:tcPr>
            <w:tcW w:w="9803" w:type="dxa"/>
          </w:tcPr>
          <w:p w14:paraId="5416C360" w14:textId="47AB1893" w:rsidR="00E02A8F" w:rsidRPr="000A349F" w:rsidRDefault="0008771B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0A349F">
              <w:rPr>
                <w:i/>
                <w:iCs/>
                <w:sz w:val="22"/>
                <w:szCs w:val="22"/>
              </w:rPr>
              <w:t>Junior Scholar Intensive T</w:t>
            </w:r>
            <w:r w:rsidR="0053769D" w:rsidRPr="000A349F">
              <w:rPr>
                <w:i/>
                <w:iCs/>
                <w:sz w:val="22"/>
                <w:szCs w:val="22"/>
              </w:rPr>
              <w:t xml:space="preserve">raining </w:t>
            </w:r>
            <w:r w:rsidRPr="000A349F">
              <w:rPr>
                <w:i/>
                <w:iCs/>
                <w:sz w:val="22"/>
                <w:szCs w:val="22"/>
              </w:rPr>
              <w:t>(CFS, UW-Madison, with SSA)</w:t>
            </w:r>
          </w:p>
        </w:tc>
        <w:tc>
          <w:tcPr>
            <w:tcW w:w="1143" w:type="dxa"/>
          </w:tcPr>
          <w:p w14:paraId="085222B4" w14:textId="75126C34" w:rsidR="00E02A8F" w:rsidRPr="000A349F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</w:t>
            </w:r>
            <w:r w:rsidR="0008771B" w:rsidRPr="000A349F">
              <w:rPr>
                <w:i/>
                <w:iCs/>
                <w:sz w:val="22"/>
                <w:szCs w:val="22"/>
              </w:rPr>
              <w:t>2022</w:t>
            </w:r>
          </w:p>
        </w:tc>
      </w:tr>
      <w:tr w:rsidR="000D4E80" w:rsidRPr="000A349F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0A349F" w:rsidRDefault="000D4E80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0A349F">
              <w:rPr>
                <w:i/>
                <w:iCs/>
                <w:sz w:val="22"/>
                <w:szCs w:val="22"/>
              </w:rPr>
              <w:t>Affiliated with interdisciplinary departments (</w:t>
            </w:r>
            <w:r w:rsidR="00547FB7" w:rsidRPr="000A349F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0A349F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0A349F">
              <w:rPr>
                <w:i/>
                <w:iCs/>
                <w:sz w:val="22"/>
                <w:szCs w:val="22"/>
              </w:rPr>
              <w:t>,</w:t>
            </w:r>
            <w:r w:rsidR="00CB5C24" w:rsidRPr="000A349F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0A349F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0A349F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0A349F">
              <w:rPr>
                <w:i/>
                <w:iCs/>
                <w:sz w:val="22"/>
                <w:szCs w:val="22"/>
              </w:rPr>
              <w:t>P</w:t>
            </w:r>
            <w:r w:rsidR="005847AD" w:rsidRPr="000A349F">
              <w:rPr>
                <w:i/>
                <w:iCs/>
                <w:sz w:val="22"/>
                <w:szCs w:val="22"/>
              </w:rPr>
              <w:t>)</w:t>
            </w:r>
            <w:r w:rsidR="00547FB7" w:rsidRPr="000A349F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0A349F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648DD381" w:rsidR="000D4E80" w:rsidRPr="000A349F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</w:rPr>
              <w:t xml:space="preserve">   </w:t>
            </w:r>
            <w:r w:rsidR="0060618C">
              <w:rPr>
                <w:i/>
                <w:iCs/>
                <w:sz w:val="22"/>
                <w:szCs w:val="22"/>
              </w:rPr>
              <w:t>Various</w:t>
            </w:r>
            <w:r w:rsidR="00806AC3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0A349F" w:rsidRDefault="00E02A8F" w:rsidP="00CE7406">
      <w:pPr>
        <w:pStyle w:val="Body"/>
        <w:spacing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0A349F" w:rsidRDefault="00E4774C" w:rsidP="00E4774C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ab/>
        <w:t xml:space="preserve">            </w:t>
      </w:r>
      <w:r w:rsidR="00F32488" w:rsidRPr="000A349F">
        <w:rPr>
          <w:i/>
          <w:iCs/>
          <w:sz w:val="22"/>
          <w:szCs w:val="22"/>
        </w:rPr>
        <w:t xml:space="preserve"> </w:t>
      </w:r>
      <w:r w:rsidRPr="000A349F">
        <w:rPr>
          <w:i/>
          <w:iCs/>
          <w:sz w:val="22"/>
          <w:szCs w:val="22"/>
        </w:rPr>
        <w:t>Spring 2022</w:t>
      </w:r>
    </w:p>
    <w:p w14:paraId="6B13CCC2" w14:textId="3BC7AF4A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First Generation (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), Mentor for one 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 undergrad student </w:t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="00F32488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71A31F8A" w14:textId="5D6D6DC8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 undergrad student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19FDF516" w14:textId="3E3EB015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First Generation (</w:t>
      </w:r>
      <w:proofErr w:type="spellStart"/>
      <w:r w:rsidRPr="000A349F">
        <w:rPr>
          <w:i/>
          <w:iCs/>
          <w:sz w:val="22"/>
          <w:szCs w:val="22"/>
        </w:rPr>
        <w:t>FirstGen</w:t>
      </w:r>
      <w:proofErr w:type="spellEnd"/>
      <w:r w:rsidRPr="000A349F">
        <w:rPr>
          <w:i/>
          <w:iCs/>
          <w:sz w:val="22"/>
          <w:szCs w:val="22"/>
        </w:rPr>
        <w:t xml:space="preserve">), Membe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–</w:t>
      </w:r>
    </w:p>
    <w:p w14:paraId="3EAFFB86" w14:textId="7DF6D91E" w:rsidR="00E4774C" w:rsidRPr="000A349F" w:rsidRDefault="00E4774C" w:rsidP="00E92B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CHDA NextGen Population, Mentor for 18 students on research development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Summer 2022</w:t>
      </w:r>
    </w:p>
    <w:p w14:paraId="41BE364F" w14:textId="46106A5A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73BD80B2" w14:textId="15B83922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1</w:t>
      </w:r>
    </w:p>
    <w:p w14:paraId="47FF2B71" w14:textId="59500ABF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Taylor-Hibbard Club, Athletic Chai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0–2022</w:t>
      </w:r>
    </w:p>
    <w:p w14:paraId="233274C8" w14:textId="75C05A21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="00E92B35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19–</w:t>
      </w:r>
    </w:p>
    <w:p w14:paraId="61B6D141" w14:textId="1A28095A" w:rsidR="00E4774C" w:rsidRPr="000A349F" w:rsidRDefault="00E4774C" w:rsidP="00DA18AD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0A349F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12532AEE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Journal- Economics of Education Review, Reviewer 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-</w:t>
      </w:r>
    </w:p>
    <w:p w14:paraId="6F8545ED" w14:textId="5D5E6A8B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>American Society for Health Economists (</w:t>
      </w:r>
      <w:proofErr w:type="spellStart"/>
      <w:r w:rsidRPr="000A349F">
        <w:rPr>
          <w:i/>
          <w:iCs/>
          <w:sz w:val="22"/>
          <w:szCs w:val="22"/>
        </w:rPr>
        <w:t>AshEcon</w:t>
      </w:r>
      <w:proofErr w:type="spellEnd"/>
      <w:r w:rsidRPr="000A349F">
        <w:rPr>
          <w:i/>
          <w:iCs/>
          <w:sz w:val="22"/>
          <w:szCs w:val="22"/>
        </w:rPr>
        <w:t>), Abstract Reviewer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p w14:paraId="66D88F4E" w14:textId="247F1303" w:rsidR="00E4774C" w:rsidRPr="000A349F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="00DA18A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, 2023</w:t>
      </w:r>
    </w:p>
    <w:p w14:paraId="239C0705" w14:textId="38149393" w:rsidR="00E4774C" w:rsidRPr="000A349F" w:rsidRDefault="00E4774C" w:rsidP="004076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0A349F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0A349F">
        <w:rPr>
          <w:i/>
          <w:iCs/>
          <w:sz w:val="22"/>
          <w:szCs w:val="22"/>
        </w:rPr>
        <w:t>co-</w:t>
      </w:r>
      <w:r w:rsidRPr="000A349F">
        <w:rPr>
          <w:i/>
          <w:iCs/>
          <w:sz w:val="22"/>
          <w:szCs w:val="22"/>
        </w:rPr>
        <w:t>Manager</w:t>
      </w:r>
      <w:proofErr w:type="gramEnd"/>
      <w:r w:rsidRPr="000A349F">
        <w:rPr>
          <w:i/>
          <w:iCs/>
          <w:sz w:val="22"/>
          <w:szCs w:val="22"/>
        </w:rPr>
        <w:t xml:space="preserve"> </w:t>
      </w:r>
      <w:r w:rsidR="0040767D" w:rsidRPr="000A349F">
        <w:rPr>
          <w:i/>
          <w:iCs/>
          <w:sz w:val="22"/>
          <w:szCs w:val="22"/>
        </w:rPr>
        <w:tab/>
      </w:r>
      <w:r w:rsidR="0040767D" w:rsidRPr="000A349F">
        <w:rPr>
          <w:i/>
          <w:iCs/>
          <w:sz w:val="22"/>
          <w:szCs w:val="22"/>
        </w:rPr>
        <w:tab/>
      </w:r>
      <w:r w:rsidR="0040767D" w:rsidRPr="000A349F">
        <w:rPr>
          <w:i/>
          <w:iCs/>
          <w:sz w:val="22"/>
          <w:szCs w:val="22"/>
        </w:rPr>
        <w:tab/>
      </w:r>
      <w:r w:rsidRPr="000A349F">
        <w:rPr>
          <w:i/>
          <w:iCs/>
          <w:sz w:val="22"/>
          <w:szCs w:val="22"/>
        </w:rPr>
        <w:t>2022</w:t>
      </w:r>
    </w:p>
    <w:sectPr w:rsidR="00E4774C" w:rsidRPr="000A349F" w:rsidSect="00427808"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CDF78" w14:textId="77777777" w:rsidR="00737F3B" w:rsidRDefault="00737F3B">
      <w:r>
        <w:separator/>
      </w:r>
    </w:p>
  </w:endnote>
  <w:endnote w:type="continuationSeparator" w:id="0">
    <w:p w14:paraId="4992AFFD" w14:textId="77777777" w:rsidR="00737F3B" w:rsidRDefault="00737F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9BF1F" w14:textId="77777777" w:rsidR="00737F3B" w:rsidRDefault="00737F3B">
      <w:r>
        <w:separator/>
      </w:r>
    </w:p>
  </w:footnote>
  <w:footnote w:type="continuationSeparator" w:id="0">
    <w:p w14:paraId="559A36BC" w14:textId="77777777" w:rsidR="00737F3B" w:rsidRDefault="00737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2"/>
  </w:num>
  <w:num w:numId="2" w16cid:durableId="183324215">
    <w:abstractNumId w:val="15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4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1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46984"/>
    <w:rsid w:val="00053557"/>
    <w:rsid w:val="0005520E"/>
    <w:rsid w:val="00056D1A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732F"/>
    <w:rsid w:val="00100583"/>
    <w:rsid w:val="00115FF8"/>
    <w:rsid w:val="0013106D"/>
    <w:rsid w:val="0013147E"/>
    <w:rsid w:val="00134560"/>
    <w:rsid w:val="0013685E"/>
    <w:rsid w:val="00136B5D"/>
    <w:rsid w:val="00143FF9"/>
    <w:rsid w:val="001462F3"/>
    <w:rsid w:val="00150694"/>
    <w:rsid w:val="00152C96"/>
    <w:rsid w:val="001638BC"/>
    <w:rsid w:val="00166146"/>
    <w:rsid w:val="001674CD"/>
    <w:rsid w:val="0017341F"/>
    <w:rsid w:val="001855C0"/>
    <w:rsid w:val="001869E1"/>
    <w:rsid w:val="0018756B"/>
    <w:rsid w:val="00195B48"/>
    <w:rsid w:val="001A0ABD"/>
    <w:rsid w:val="001A5FF3"/>
    <w:rsid w:val="001B2F06"/>
    <w:rsid w:val="001B342F"/>
    <w:rsid w:val="001B3B60"/>
    <w:rsid w:val="001C1B35"/>
    <w:rsid w:val="001C33FD"/>
    <w:rsid w:val="001E158E"/>
    <w:rsid w:val="001E1A4B"/>
    <w:rsid w:val="001E37CB"/>
    <w:rsid w:val="001F1379"/>
    <w:rsid w:val="00200CF9"/>
    <w:rsid w:val="00201B99"/>
    <w:rsid w:val="00201C17"/>
    <w:rsid w:val="0021469C"/>
    <w:rsid w:val="00215AB3"/>
    <w:rsid w:val="00234141"/>
    <w:rsid w:val="00241CF4"/>
    <w:rsid w:val="00242A7A"/>
    <w:rsid w:val="002430DC"/>
    <w:rsid w:val="00244745"/>
    <w:rsid w:val="00245646"/>
    <w:rsid w:val="0025040A"/>
    <w:rsid w:val="00250D75"/>
    <w:rsid w:val="00253F3E"/>
    <w:rsid w:val="00256218"/>
    <w:rsid w:val="00263196"/>
    <w:rsid w:val="00265AD3"/>
    <w:rsid w:val="00267D83"/>
    <w:rsid w:val="0027151D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3E64"/>
    <w:rsid w:val="0030445F"/>
    <w:rsid w:val="003053DE"/>
    <w:rsid w:val="00306045"/>
    <w:rsid w:val="0030710B"/>
    <w:rsid w:val="003214CD"/>
    <w:rsid w:val="0032150E"/>
    <w:rsid w:val="00321734"/>
    <w:rsid w:val="003316E7"/>
    <w:rsid w:val="00331A21"/>
    <w:rsid w:val="003509DD"/>
    <w:rsid w:val="00363DDF"/>
    <w:rsid w:val="00364CCA"/>
    <w:rsid w:val="00366757"/>
    <w:rsid w:val="00372168"/>
    <w:rsid w:val="0037317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767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E27"/>
    <w:rsid w:val="00442137"/>
    <w:rsid w:val="00442210"/>
    <w:rsid w:val="004521D8"/>
    <w:rsid w:val="004547CC"/>
    <w:rsid w:val="00460EA1"/>
    <w:rsid w:val="00462F88"/>
    <w:rsid w:val="00467484"/>
    <w:rsid w:val="00470995"/>
    <w:rsid w:val="00471469"/>
    <w:rsid w:val="00472754"/>
    <w:rsid w:val="00475008"/>
    <w:rsid w:val="00493B07"/>
    <w:rsid w:val="00494CC3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F132B"/>
    <w:rsid w:val="004F1B26"/>
    <w:rsid w:val="004F70A8"/>
    <w:rsid w:val="005004DE"/>
    <w:rsid w:val="005013AF"/>
    <w:rsid w:val="00512131"/>
    <w:rsid w:val="00520565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82FE6"/>
    <w:rsid w:val="005845D5"/>
    <w:rsid w:val="005847AD"/>
    <w:rsid w:val="005920DA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B65B4"/>
    <w:rsid w:val="005C16CA"/>
    <w:rsid w:val="005C2EBF"/>
    <w:rsid w:val="005C4842"/>
    <w:rsid w:val="005D218C"/>
    <w:rsid w:val="005D3427"/>
    <w:rsid w:val="005D3F6A"/>
    <w:rsid w:val="005D51C8"/>
    <w:rsid w:val="005D6320"/>
    <w:rsid w:val="005F3C81"/>
    <w:rsid w:val="005F54ED"/>
    <w:rsid w:val="006000D2"/>
    <w:rsid w:val="00600BCC"/>
    <w:rsid w:val="0060618C"/>
    <w:rsid w:val="00607090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B0DE9"/>
    <w:rsid w:val="006B47FA"/>
    <w:rsid w:val="006C0758"/>
    <w:rsid w:val="006C55FE"/>
    <w:rsid w:val="006D20B4"/>
    <w:rsid w:val="006E1280"/>
    <w:rsid w:val="006E7821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4455"/>
    <w:rsid w:val="00737F3B"/>
    <w:rsid w:val="00742916"/>
    <w:rsid w:val="00744A53"/>
    <w:rsid w:val="00744B61"/>
    <w:rsid w:val="007462F6"/>
    <w:rsid w:val="00752914"/>
    <w:rsid w:val="00755EFD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9340F"/>
    <w:rsid w:val="007A1ED8"/>
    <w:rsid w:val="007A2EF9"/>
    <w:rsid w:val="007A6FE7"/>
    <w:rsid w:val="007B0B03"/>
    <w:rsid w:val="007B3E3B"/>
    <w:rsid w:val="007B6D46"/>
    <w:rsid w:val="007C00AE"/>
    <w:rsid w:val="007C0772"/>
    <w:rsid w:val="007C2850"/>
    <w:rsid w:val="007C753C"/>
    <w:rsid w:val="007D119D"/>
    <w:rsid w:val="007D5B86"/>
    <w:rsid w:val="007D62E0"/>
    <w:rsid w:val="007D7130"/>
    <w:rsid w:val="007E24D2"/>
    <w:rsid w:val="007E28A6"/>
    <w:rsid w:val="007E32F1"/>
    <w:rsid w:val="007E7344"/>
    <w:rsid w:val="007F09E4"/>
    <w:rsid w:val="007F4E51"/>
    <w:rsid w:val="00806AC3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58D4"/>
    <w:rsid w:val="008635DB"/>
    <w:rsid w:val="00865569"/>
    <w:rsid w:val="0086771E"/>
    <w:rsid w:val="00877AE2"/>
    <w:rsid w:val="00891A4C"/>
    <w:rsid w:val="008925B5"/>
    <w:rsid w:val="00892FE8"/>
    <w:rsid w:val="0089439B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DED"/>
    <w:rsid w:val="00912DB6"/>
    <w:rsid w:val="009163A7"/>
    <w:rsid w:val="009167B1"/>
    <w:rsid w:val="00921790"/>
    <w:rsid w:val="00923EBB"/>
    <w:rsid w:val="0092792F"/>
    <w:rsid w:val="0093296B"/>
    <w:rsid w:val="0094268C"/>
    <w:rsid w:val="009426AA"/>
    <w:rsid w:val="0094561E"/>
    <w:rsid w:val="009462CF"/>
    <w:rsid w:val="00957987"/>
    <w:rsid w:val="00962BAB"/>
    <w:rsid w:val="00962C51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AD9"/>
    <w:rsid w:val="00A352C3"/>
    <w:rsid w:val="00A54239"/>
    <w:rsid w:val="00A57047"/>
    <w:rsid w:val="00A6251D"/>
    <w:rsid w:val="00A66BBF"/>
    <w:rsid w:val="00A754ED"/>
    <w:rsid w:val="00A80B7C"/>
    <w:rsid w:val="00A85C2A"/>
    <w:rsid w:val="00A85FF9"/>
    <w:rsid w:val="00A91FF1"/>
    <w:rsid w:val="00A92352"/>
    <w:rsid w:val="00A95062"/>
    <w:rsid w:val="00A9632D"/>
    <w:rsid w:val="00AA0212"/>
    <w:rsid w:val="00AB14C9"/>
    <w:rsid w:val="00AB3C6F"/>
    <w:rsid w:val="00AB4512"/>
    <w:rsid w:val="00AC0370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64F2"/>
    <w:rsid w:val="00AF03EA"/>
    <w:rsid w:val="00AF2048"/>
    <w:rsid w:val="00B01C9F"/>
    <w:rsid w:val="00B0675C"/>
    <w:rsid w:val="00B06F0B"/>
    <w:rsid w:val="00B110D8"/>
    <w:rsid w:val="00B14433"/>
    <w:rsid w:val="00B168C4"/>
    <w:rsid w:val="00B23449"/>
    <w:rsid w:val="00B23E71"/>
    <w:rsid w:val="00B31BBA"/>
    <w:rsid w:val="00B36A9B"/>
    <w:rsid w:val="00B40E7F"/>
    <w:rsid w:val="00B4493A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4A2C"/>
    <w:rsid w:val="00B87C1E"/>
    <w:rsid w:val="00B91528"/>
    <w:rsid w:val="00B91B39"/>
    <w:rsid w:val="00B933A0"/>
    <w:rsid w:val="00B96114"/>
    <w:rsid w:val="00BA3464"/>
    <w:rsid w:val="00BA711C"/>
    <w:rsid w:val="00BB3142"/>
    <w:rsid w:val="00BB7754"/>
    <w:rsid w:val="00BC52DD"/>
    <w:rsid w:val="00BC7A53"/>
    <w:rsid w:val="00BD102C"/>
    <w:rsid w:val="00BD2D7A"/>
    <w:rsid w:val="00BD492D"/>
    <w:rsid w:val="00BD5FB0"/>
    <w:rsid w:val="00BE303D"/>
    <w:rsid w:val="00BF2979"/>
    <w:rsid w:val="00BF2C81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4197D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80DC5"/>
    <w:rsid w:val="00C82DA8"/>
    <w:rsid w:val="00C8586B"/>
    <w:rsid w:val="00C90828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6EEF"/>
    <w:rsid w:val="00CE2622"/>
    <w:rsid w:val="00CE379E"/>
    <w:rsid w:val="00CE3866"/>
    <w:rsid w:val="00CE4A47"/>
    <w:rsid w:val="00CE518C"/>
    <w:rsid w:val="00CE7406"/>
    <w:rsid w:val="00D00A2F"/>
    <w:rsid w:val="00D06506"/>
    <w:rsid w:val="00D06F9B"/>
    <w:rsid w:val="00D135F1"/>
    <w:rsid w:val="00D14B0F"/>
    <w:rsid w:val="00D1754F"/>
    <w:rsid w:val="00D21BB5"/>
    <w:rsid w:val="00D232B4"/>
    <w:rsid w:val="00D2355A"/>
    <w:rsid w:val="00D24B89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90BA3"/>
    <w:rsid w:val="00D947D9"/>
    <w:rsid w:val="00DA005D"/>
    <w:rsid w:val="00DA18AD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8F3"/>
    <w:rsid w:val="00DF09F9"/>
    <w:rsid w:val="00E00123"/>
    <w:rsid w:val="00E017DB"/>
    <w:rsid w:val="00E02A8F"/>
    <w:rsid w:val="00E10F26"/>
    <w:rsid w:val="00E1308D"/>
    <w:rsid w:val="00E23867"/>
    <w:rsid w:val="00E33009"/>
    <w:rsid w:val="00E33D62"/>
    <w:rsid w:val="00E35F99"/>
    <w:rsid w:val="00E41BF8"/>
    <w:rsid w:val="00E442B4"/>
    <w:rsid w:val="00E45C00"/>
    <w:rsid w:val="00E4774C"/>
    <w:rsid w:val="00E52220"/>
    <w:rsid w:val="00E55BB7"/>
    <w:rsid w:val="00E6115D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7739"/>
    <w:rsid w:val="00EA2C21"/>
    <w:rsid w:val="00EA3086"/>
    <w:rsid w:val="00EA491E"/>
    <w:rsid w:val="00EB3512"/>
    <w:rsid w:val="00EB5CA1"/>
    <w:rsid w:val="00ED7E47"/>
    <w:rsid w:val="00EE5334"/>
    <w:rsid w:val="00F02DFD"/>
    <w:rsid w:val="00F16834"/>
    <w:rsid w:val="00F16D77"/>
    <w:rsid w:val="00F17FD2"/>
    <w:rsid w:val="00F245D9"/>
    <w:rsid w:val="00F2743F"/>
    <w:rsid w:val="00F32488"/>
    <w:rsid w:val="00F3507F"/>
    <w:rsid w:val="00F40DCF"/>
    <w:rsid w:val="00F41E21"/>
    <w:rsid w:val="00F52F58"/>
    <w:rsid w:val="00F53BBA"/>
    <w:rsid w:val="00F5548F"/>
    <w:rsid w:val="00F57810"/>
    <w:rsid w:val="00F60178"/>
    <w:rsid w:val="00F610C8"/>
    <w:rsid w:val="00F62291"/>
    <w:rsid w:val="00F63344"/>
    <w:rsid w:val="00F65513"/>
    <w:rsid w:val="00F65836"/>
    <w:rsid w:val="00F73F7B"/>
    <w:rsid w:val="00F80658"/>
    <w:rsid w:val="00F83577"/>
    <w:rsid w:val="00F83A06"/>
    <w:rsid w:val="00F84C9D"/>
    <w:rsid w:val="00F85FD9"/>
    <w:rsid w:val="00F876E7"/>
    <w:rsid w:val="00F918CE"/>
    <w:rsid w:val="00F94536"/>
    <w:rsid w:val="00FA3F94"/>
    <w:rsid w:val="00FA66E4"/>
    <w:rsid w:val="00FA7890"/>
    <w:rsid w:val="00FB12D0"/>
    <w:rsid w:val="00FB6147"/>
    <w:rsid w:val="00FC0658"/>
    <w:rsid w:val="00FC53F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2</Pages>
  <Words>1344</Words>
  <Characters>76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457</cp:revision>
  <cp:lastPrinted>2022-10-28T03:35:00Z</cp:lastPrinted>
  <dcterms:created xsi:type="dcterms:W3CDTF">2022-10-28T03:35:00Z</dcterms:created>
  <dcterms:modified xsi:type="dcterms:W3CDTF">2023-03-02T05:31:00Z</dcterms:modified>
</cp:coreProperties>
</file>